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12400B" w14:textId="0713F43B" w:rsidR="002F19A5" w:rsidRPr="00CF3F24" w:rsidRDefault="00A17ADE" w:rsidP="00A17ADE">
      <w:pPr>
        <w:jc w:val="center"/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>Individual Journal 2/13</w:t>
      </w:r>
    </w:p>
    <w:p w14:paraId="238D35BB" w14:textId="3B2F0ADE" w:rsidR="00A17ADE" w:rsidRPr="00CF3F24" w:rsidRDefault="00A17ADE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ab/>
      </w:r>
    </w:p>
    <w:p w14:paraId="16C0B09B" w14:textId="2D26DFCC" w:rsidR="00A17ADE" w:rsidRPr="00CF3F24" w:rsidRDefault="00DA26C8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>To</w:t>
      </w:r>
      <w:r w:rsidR="00D70E07" w:rsidRPr="00CF3F24">
        <w:rPr>
          <w:rFonts w:ascii="Times New Roman" w:hAnsi="Times New Roman" w:cs="Times New Roman"/>
          <w:sz w:val="24"/>
          <w:szCs w:val="24"/>
        </w:rPr>
        <w:t xml:space="preserve"> build a cross-platform application we decided to </w:t>
      </w:r>
      <w:r w:rsidR="00BD0D45" w:rsidRPr="00CF3F24">
        <w:rPr>
          <w:rFonts w:ascii="Times New Roman" w:hAnsi="Times New Roman" w:cs="Times New Roman"/>
          <w:sz w:val="24"/>
          <w:szCs w:val="24"/>
        </w:rPr>
        <w:t xml:space="preserve">use React and JavaScript to build a native application. I don’t have experience in React nor JS. It was a challenge to learn and used it during the development of the app. I run into some problem with styling and layouts of the page. Causing of errors (screen, buttons, layout, </w:t>
      </w:r>
      <w:r w:rsidR="00130DE0" w:rsidRPr="00CF3F24">
        <w:rPr>
          <w:rFonts w:ascii="Times New Roman" w:hAnsi="Times New Roman" w:cs="Times New Roman"/>
          <w:sz w:val="24"/>
          <w:szCs w:val="24"/>
        </w:rPr>
        <w:t>CSS</w:t>
      </w:r>
      <w:r w:rsidR="00BD0D45" w:rsidRPr="00CF3F24">
        <w:rPr>
          <w:rFonts w:ascii="Times New Roman" w:hAnsi="Times New Roman" w:cs="Times New Roman"/>
          <w:sz w:val="24"/>
          <w:szCs w:val="24"/>
        </w:rPr>
        <w:t xml:space="preserve">) to not functioning properly. Luckily there are react-native docs that I can go through and read. </w:t>
      </w:r>
      <w:r w:rsidR="006C163A" w:rsidRPr="00CF3F24">
        <w:rPr>
          <w:rFonts w:ascii="Times New Roman" w:hAnsi="Times New Roman" w:cs="Times New Roman"/>
          <w:sz w:val="24"/>
          <w:szCs w:val="24"/>
        </w:rPr>
        <w:t>Plus,</w:t>
      </w:r>
      <w:r w:rsidR="00BD0D45" w:rsidRPr="00CF3F24">
        <w:rPr>
          <w:rFonts w:ascii="Times New Roman" w:hAnsi="Times New Roman" w:cs="Times New Roman"/>
          <w:sz w:val="24"/>
          <w:szCs w:val="24"/>
        </w:rPr>
        <w:t xml:space="preserve"> I have a hand on courses that I can </w:t>
      </w:r>
      <w:r w:rsidR="00130DE0" w:rsidRPr="00CF3F24">
        <w:rPr>
          <w:rFonts w:ascii="Times New Roman" w:hAnsi="Times New Roman" w:cs="Times New Roman"/>
          <w:sz w:val="24"/>
          <w:szCs w:val="24"/>
        </w:rPr>
        <w:t>refer</w:t>
      </w:r>
      <w:r w:rsidR="00BD0D45" w:rsidRPr="00CF3F24">
        <w:rPr>
          <w:rFonts w:ascii="Times New Roman" w:hAnsi="Times New Roman" w:cs="Times New Roman"/>
          <w:sz w:val="24"/>
          <w:szCs w:val="24"/>
        </w:rPr>
        <w:t xml:space="preserve"> to. Using the google to solve the most basic questions to help build the page. </w:t>
      </w:r>
      <w:r w:rsidR="006D507D" w:rsidRPr="00CF3F24">
        <w:rPr>
          <w:rFonts w:ascii="Times New Roman" w:hAnsi="Times New Roman" w:cs="Times New Roman"/>
          <w:sz w:val="24"/>
          <w:szCs w:val="24"/>
        </w:rPr>
        <w:t xml:space="preserve">Me and Dan worked together using 2 brains to solve the errors that were happening. We learned a lot of new things while solving the errors. While solving those errors we did a lot of researching and has increase our knowledge. </w:t>
      </w:r>
    </w:p>
    <w:p w14:paraId="08C0815A" w14:textId="5C2F0CDF" w:rsidR="00DA26C8" w:rsidRPr="00CF3F24" w:rsidRDefault="00DA26C8" w:rsidP="00A17ADE">
      <w:pPr>
        <w:rPr>
          <w:rFonts w:ascii="Times New Roman" w:hAnsi="Times New Roman" w:cs="Times New Roman"/>
          <w:sz w:val="24"/>
          <w:szCs w:val="24"/>
        </w:rPr>
      </w:pPr>
    </w:p>
    <w:p w14:paraId="140DA32D" w14:textId="6F7A9A8E" w:rsidR="00DA26C8" w:rsidRPr="00CF3F24" w:rsidRDefault="009F6C2C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 xml:space="preserve">For </w:t>
      </w:r>
      <w:r w:rsidR="006C163A" w:rsidRPr="00CF3F24">
        <w:rPr>
          <w:rFonts w:ascii="Times New Roman" w:hAnsi="Times New Roman" w:cs="Times New Roman"/>
          <w:sz w:val="24"/>
          <w:szCs w:val="24"/>
        </w:rPr>
        <w:t>example,</w:t>
      </w:r>
      <w:r w:rsidRPr="00CF3F24">
        <w:rPr>
          <w:rFonts w:ascii="Times New Roman" w:hAnsi="Times New Roman" w:cs="Times New Roman"/>
          <w:sz w:val="24"/>
          <w:szCs w:val="24"/>
        </w:rPr>
        <w:t xml:space="preserve"> we were having hard time trying to get the image header to align correctly.</w:t>
      </w:r>
      <w:r w:rsidR="006C163A" w:rsidRPr="00CF3F24">
        <w:rPr>
          <w:rFonts w:ascii="Times New Roman" w:hAnsi="Times New Roman" w:cs="Times New Roman"/>
          <w:sz w:val="24"/>
          <w:szCs w:val="24"/>
        </w:rPr>
        <w:t xml:space="preserve"> The image will algin, but it will push all the other items off the screen.</w:t>
      </w:r>
      <w:r w:rsidRPr="00CF3F24">
        <w:rPr>
          <w:rFonts w:ascii="Times New Roman" w:hAnsi="Times New Roman" w:cs="Times New Roman"/>
          <w:sz w:val="24"/>
          <w:szCs w:val="24"/>
        </w:rPr>
        <w:t xml:space="preserve"> It took us a while to find a solution. But in the </w:t>
      </w:r>
      <w:r w:rsidR="006C163A" w:rsidRPr="00CF3F24">
        <w:rPr>
          <w:rFonts w:ascii="Times New Roman" w:hAnsi="Times New Roman" w:cs="Times New Roman"/>
          <w:sz w:val="24"/>
          <w:szCs w:val="24"/>
        </w:rPr>
        <w:t>end,</w:t>
      </w:r>
      <w:r w:rsidRPr="00CF3F24">
        <w:rPr>
          <w:rFonts w:ascii="Times New Roman" w:hAnsi="Times New Roman" w:cs="Times New Roman"/>
          <w:sz w:val="24"/>
          <w:szCs w:val="24"/>
        </w:rPr>
        <w:t xml:space="preserve"> we found one that does the </w:t>
      </w:r>
      <w:r w:rsidR="006C163A" w:rsidRPr="00CF3F24">
        <w:rPr>
          <w:rFonts w:ascii="Times New Roman" w:hAnsi="Times New Roman" w:cs="Times New Roman"/>
          <w:sz w:val="24"/>
          <w:szCs w:val="24"/>
        </w:rPr>
        <w:t xml:space="preserve">trick.  Using simple </w:t>
      </w:r>
      <w:r w:rsidR="00130DE0" w:rsidRPr="00CF3F24">
        <w:rPr>
          <w:rFonts w:ascii="Times New Roman" w:hAnsi="Times New Roman" w:cs="Times New Roman"/>
          <w:sz w:val="24"/>
          <w:szCs w:val="24"/>
        </w:rPr>
        <w:t>CSS</w:t>
      </w:r>
      <w:r w:rsidR="006C163A" w:rsidRPr="00CF3F24">
        <w:rPr>
          <w:rFonts w:ascii="Times New Roman" w:hAnsi="Times New Roman" w:cs="Times New Roman"/>
          <w:sz w:val="24"/>
          <w:szCs w:val="24"/>
        </w:rPr>
        <w:t xml:space="preserve"> and height management I was able to </w:t>
      </w:r>
      <w:r w:rsidR="00130DE0" w:rsidRPr="00CF3F24">
        <w:rPr>
          <w:rFonts w:ascii="Times New Roman" w:hAnsi="Times New Roman" w:cs="Times New Roman"/>
          <w:sz w:val="24"/>
          <w:szCs w:val="24"/>
        </w:rPr>
        <w:t>solve</w:t>
      </w:r>
      <w:r w:rsidR="006C163A" w:rsidRPr="00CF3F24">
        <w:rPr>
          <w:rFonts w:ascii="Times New Roman" w:hAnsi="Times New Roman" w:cs="Times New Roman"/>
          <w:sz w:val="24"/>
          <w:szCs w:val="24"/>
        </w:rPr>
        <w:t xml:space="preserve"> it. And allow all the other function in the screen to work properly. (Etc. buttons).</w:t>
      </w:r>
    </w:p>
    <w:p w14:paraId="199CA5E5" w14:textId="12E4AD6C" w:rsidR="009F6C2C" w:rsidRPr="00CF3F24" w:rsidRDefault="009F6C2C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F3C781" wp14:editId="7F3968B1">
            <wp:extent cx="4238625" cy="2533650"/>
            <wp:effectExtent l="0" t="0" r="9525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DD5C8" w14:textId="34430680" w:rsidR="009073D2" w:rsidRPr="00CF3F24" w:rsidRDefault="009073D2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 xml:space="preserve">All over it was the problem with styling the layout. </w:t>
      </w:r>
      <w:r w:rsidR="00692BB8" w:rsidRPr="00CF3F24">
        <w:rPr>
          <w:rFonts w:ascii="Times New Roman" w:hAnsi="Times New Roman" w:cs="Times New Roman"/>
          <w:sz w:val="24"/>
          <w:szCs w:val="24"/>
        </w:rPr>
        <w:t>This is what Me and Dan can come up with that works perfectly now. But I believe that there is a better way. And I am still testing it out.</w:t>
      </w:r>
    </w:p>
    <w:p w14:paraId="0A5D3F09" w14:textId="3647EA47" w:rsidR="00F958CB" w:rsidRPr="00CF3F24" w:rsidRDefault="00F958CB" w:rsidP="00A17ADE">
      <w:pPr>
        <w:rPr>
          <w:rFonts w:ascii="Times New Roman" w:hAnsi="Times New Roman" w:cs="Times New Roman"/>
          <w:sz w:val="24"/>
          <w:szCs w:val="24"/>
        </w:rPr>
      </w:pPr>
    </w:p>
    <w:p w14:paraId="7FF36D7F" w14:textId="5EDD0F55" w:rsidR="00F958CB" w:rsidRPr="00CF3F24" w:rsidRDefault="00F958CB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 xml:space="preserve">Doing more researching and finding YouTube videos tutorial will help me make this apps better and progress quicker. </w:t>
      </w:r>
    </w:p>
    <w:p w14:paraId="40D75E2B" w14:textId="741E9DC0" w:rsidR="00692BB8" w:rsidRPr="00CF3F24" w:rsidRDefault="00692BB8" w:rsidP="00A17ADE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1C88933" wp14:editId="054417E9">
            <wp:extent cx="2771775" cy="3495675"/>
            <wp:effectExtent l="0" t="0" r="9525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6B746" w14:textId="1201E142" w:rsidR="00173328" w:rsidRPr="00CF3F24" w:rsidRDefault="00173328" w:rsidP="00173328">
      <w:pPr>
        <w:rPr>
          <w:rFonts w:ascii="Times New Roman" w:hAnsi="Times New Roman" w:cs="Times New Roman"/>
          <w:sz w:val="24"/>
          <w:szCs w:val="24"/>
        </w:rPr>
      </w:pPr>
    </w:p>
    <w:p w14:paraId="6D2B58DF" w14:textId="3226618E" w:rsidR="00173328" w:rsidRPr="00CF3F24" w:rsidRDefault="00173328" w:rsidP="00173328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sz w:val="24"/>
          <w:szCs w:val="24"/>
        </w:rPr>
        <w:t xml:space="preserve">This is what we have so far while trying to get the layout situated. </w:t>
      </w:r>
      <w:r w:rsidR="00F16552" w:rsidRPr="00CF3F24">
        <w:rPr>
          <w:rFonts w:ascii="Times New Roman" w:hAnsi="Times New Roman" w:cs="Times New Roman"/>
          <w:sz w:val="24"/>
          <w:szCs w:val="24"/>
        </w:rPr>
        <w:t xml:space="preserve">Our next goal is </w:t>
      </w:r>
      <w:proofErr w:type="gramStart"/>
      <w:r w:rsidR="00F16552" w:rsidRPr="00CF3F24">
        <w:rPr>
          <w:rFonts w:ascii="Times New Roman" w:hAnsi="Times New Roman" w:cs="Times New Roman"/>
          <w:sz w:val="24"/>
          <w:szCs w:val="24"/>
        </w:rPr>
        <w:t>to</w:t>
      </w:r>
      <w:proofErr w:type="gramEnd"/>
      <w:r w:rsidR="00F16552" w:rsidRPr="00CF3F24">
        <w:rPr>
          <w:rFonts w:ascii="Times New Roman" w:hAnsi="Times New Roman" w:cs="Times New Roman"/>
          <w:sz w:val="24"/>
          <w:szCs w:val="24"/>
        </w:rPr>
        <w:t xml:space="preserve"> finished building this main page and then add the functionality to it. </w:t>
      </w:r>
    </w:p>
    <w:p w14:paraId="3986A8C3" w14:textId="2A02CF84" w:rsidR="00F16552" w:rsidRPr="00CF3F24" w:rsidRDefault="00F16552" w:rsidP="00173328">
      <w:pPr>
        <w:rPr>
          <w:rFonts w:ascii="Times New Roman" w:hAnsi="Times New Roman" w:cs="Times New Roman"/>
          <w:sz w:val="24"/>
          <w:szCs w:val="24"/>
        </w:rPr>
      </w:pPr>
      <w:r w:rsidRPr="00CF3F2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DFB386" wp14:editId="48F6FAD7">
            <wp:extent cx="3486150" cy="608647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6552" w:rsidRPr="00CF3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0MDQ1MTc3sjAxMbdQ0lEKTi0uzszPAykwrAUArh7CYiwAAAA="/>
  </w:docVars>
  <w:rsids>
    <w:rsidRoot w:val="002F19A5"/>
    <w:rsid w:val="00130DE0"/>
    <w:rsid w:val="00173328"/>
    <w:rsid w:val="002F19A5"/>
    <w:rsid w:val="00692BB8"/>
    <w:rsid w:val="006C163A"/>
    <w:rsid w:val="006D507D"/>
    <w:rsid w:val="009073D2"/>
    <w:rsid w:val="009F6C2C"/>
    <w:rsid w:val="00A17ADE"/>
    <w:rsid w:val="00BD0D45"/>
    <w:rsid w:val="00C56C91"/>
    <w:rsid w:val="00CF3F24"/>
    <w:rsid w:val="00D70E07"/>
    <w:rsid w:val="00DA26C8"/>
    <w:rsid w:val="00F16552"/>
    <w:rsid w:val="00F95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35330"/>
  <w15:chartTrackingRefBased/>
  <w15:docId w15:val="{DD3FBD68-91A4-41E1-9E40-1F21863FC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Tan</dc:creator>
  <cp:keywords/>
  <dc:description/>
  <cp:lastModifiedBy>Tran, Tan</cp:lastModifiedBy>
  <cp:revision>4</cp:revision>
  <dcterms:created xsi:type="dcterms:W3CDTF">2022-02-12T23:32:00Z</dcterms:created>
  <dcterms:modified xsi:type="dcterms:W3CDTF">2022-02-12T23:32:00Z</dcterms:modified>
</cp:coreProperties>
</file>